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368166D4" w:rsidR="0067659D" w:rsidRPr="008D547B" w:rsidRDefault="0067659D" w:rsidP="0067659D">
      <w:pPr>
        <w:pStyle w:val="BlockText"/>
        <w:spacing w:before="120" w:after="120"/>
        <w:ind w:left="1080" w:right="1080"/>
        <w:rPr>
          <w:sz w:val="28"/>
        </w:rPr>
      </w:pPr>
      <w:r w:rsidRPr="008D547B">
        <w:rPr>
          <w:sz w:val="28"/>
        </w:rPr>
        <w:t xml:space="preserve">A project submitted in partial </w:t>
      </w:r>
      <w:proofErr w:type="spellStart"/>
      <w:r w:rsidR="0073120E">
        <w:rPr>
          <w:sz w:val="28"/>
        </w:rPr>
        <w:t>fulfillment</w:t>
      </w:r>
      <w:bookmarkStart w:id="2" w:name="_GoBack"/>
      <w:bookmarkEnd w:id="2"/>
      <w:proofErr w:type="spellEnd"/>
      <w:r w:rsidRPr="008D547B">
        <w:rPr>
          <w:sz w:val="28"/>
        </w:rPr>
        <w:t xml:space="preserve">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3" w:name="Degree"/>
      <w:r w:rsidRPr="008D547B">
        <w:rPr>
          <w:sz w:val="28"/>
        </w:rPr>
        <w:t>BSc. (Hons.)</w:t>
      </w:r>
      <w:bookmarkEnd w:id="3"/>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GB" w:eastAsia="en-GB"/>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216CDCDB"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73120E">
        <w:rPr>
          <w:noProof/>
          <w:sz w:val="24"/>
        </w:rPr>
        <w:t>03 September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4"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r w:rsidRPr="0067659D">
              <w:t xml:space="preserve">[  ]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181EEA90" w:rsidR="005517D0" w:rsidRPr="0067659D" w:rsidRDefault="005517D0" w:rsidP="004971B5">
            <w:pPr>
              <w:spacing w:after="120"/>
            </w:pPr>
            <w:r w:rsidRPr="0067659D">
              <w:t xml:space="preserve">[  ] </w:t>
            </w:r>
            <w:r w:rsidRPr="0067659D">
              <w:rPr>
                <w:b/>
              </w:rPr>
              <w:t>D</w:t>
            </w:r>
            <w:r w:rsidR="004971B5">
              <w:t xml:space="preserve">evelopment            </w:t>
            </w:r>
            <w:r w:rsidRPr="0067659D">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1F8668F4" w:rsidR="005517D0" w:rsidRPr="0067659D" w:rsidRDefault="005517D0" w:rsidP="000B5519">
            <w:pPr>
              <w:spacing w:after="120"/>
            </w:pPr>
            <w:r w:rsidRPr="0067659D">
              <w:t xml:space="preserve">Area of </w:t>
            </w:r>
            <w:r w:rsidR="000B5519">
              <w:t>specializ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62E577E0"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w:t>
            </w:r>
            <w:r w:rsidR="004971B5">
              <w:t>prerequisite</w:t>
            </w:r>
            <w:r>
              <w:t xml:space="preserve">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3682270A" w:rsidR="001B6420" w:rsidRPr="001B6420" w:rsidRDefault="001B6420" w:rsidP="00792D28">
            <w:pPr>
              <w:spacing w:after="0"/>
            </w:pPr>
            <w:r w:rsidRPr="001B6420">
              <w:t xml:space="preserve">(CSC241 Object Oriented Programming, CSE291 Introduction to Software Engineering ,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3AA2179"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000B5519">
        <w:rPr>
          <w:sz w:val="22"/>
          <w:szCs w:val="22"/>
        </w:rPr>
        <w:t xml:space="preserve">the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0B5519">
        <w:rPr>
          <w:sz w:val="22"/>
          <w:szCs w:val="22"/>
        </w:rPr>
        <w:t>The report</w:t>
      </w:r>
      <w:r w:rsidR="00C36042" w:rsidRPr="0067659D">
        <w:rPr>
          <w:sz w:val="22"/>
          <w:szCs w:val="22"/>
        </w:rPr>
        <w:t xml:space="preserve"> </w:t>
      </w:r>
      <w:proofErr w:type="gramStart"/>
      <w:r w:rsidR="00C36042" w:rsidRPr="0067659D">
        <w:rPr>
          <w:sz w:val="22"/>
          <w:szCs w:val="22"/>
        </w:rPr>
        <w:t>is attached</w:t>
      </w:r>
      <w:proofErr w:type="gramEnd"/>
      <w:r w:rsidR="00C36042" w:rsidRPr="0067659D">
        <w:rPr>
          <w:sz w:val="22"/>
          <w:szCs w:val="22"/>
        </w:rPr>
        <w:t xml:space="preserve">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5" w:name="_Toc22034053"/>
      <w:bookmarkStart w:id="6" w:name="_Toc22034087"/>
      <w:bookmarkEnd w:id="4"/>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r w:rsidR="00C36042" w:rsidRPr="0067659D">
        <w:rPr>
          <w:sz w:val="24"/>
          <w:lang w:val="en-US"/>
        </w:rPr>
        <w:t>:_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w:t>
      </w:r>
      <w:proofErr w:type="gramStart"/>
      <w:r w:rsidRPr="00F541CE">
        <w:rPr>
          <w:b/>
          <w:bCs/>
          <w:sz w:val="32"/>
          <w:szCs w:val="32"/>
          <w:lang w:val="en-US"/>
        </w:rPr>
        <w:t xml:space="preserve">( </w:t>
      </w:r>
      <w:r>
        <w:rPr>
          <w:b/>
          <w:bCs/>
          <w:sz w:val="32"/>
          <w:szCs w:val="32"/>
          <w:lang w:val="en-US"/>
        </w:rPr>
        <w:t>mandatory</w:t>
      </w:r>
      <w:proofErr w:type="gramEnd"/>
      <w:r>
        <w:rPr>
          <w:b/>
          <w:bCs/>
          <w:sz w:val="32"/>
          <w:szCs w:val="32"/>
          <w:lang w:val="en-US"/>
        </w:rPr>
        <w:t xml:space="preserve">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7777777" w:rsidR="00A3542C" w:rsidRPr="00B46C24" w:rsidRDefault="00A3542C" w:rsidP="00A3542C">
      <w:pPr>
        <w:pStyle w:val="Heading1"/>
        <w:ind w:left="431" w:hanging="431"/>
      </w:pPr>
      <w:r w:rsidRPr="0067659D">
        <w:t xml:space="preserve">Related </w:t>
      </w:r>
      <w:r>
        <w:t>w</w:t>
      </w:r>
      <w:r w:rsidRPr="0067659D">
        <w:t>ork (mandatory)</w:t>
      </w:r>
    </w:p>
    <w:p w14:paraId="1F8DDBA2" w14:textId="77777777" w:rsidR="00A3542C" w:rsidRDefault="00A3542C" w:rsidP="00A3542C">
      <w:pPr>
        <w:pStyle w:val="Heading1"/>
        <w:numPr>
          <w:ilvl w:val="0"/>
          <w:numId w:val="0"/>
        </w:numPr>
        <w:rPr>
          <w:rFonts w:ascii="Times New Roman" w:hAnsi="Times New Roman"/>
          <w:b w:val="0"/>
          <w:bCs w:val="0"/>
          <w:iCs/>
          <w:kern w:val="0"/>
          <w:sz w:val="24"/>
          <w:szCs w:val="24"/>
          <w:lang w:val="en-IE"/>
        </w:rPr>
      </w:pPr>
      <w:r w:rsidRPr="00074E41">
        <w:rPr>
          <w:rFonts w:ascii="Times New Roman" w:hAnsi="Times New Roman"/>
          <w:b w:val="0"/>
          <w:bCs w:val="0"/>
          <w:iCs/>
          <w:kern w:val="0"/>
          <w:sz w:val="24"/>
          <w:szCs w:val="24"/>
          <w:lang w:val="en-IE"/>
        </w:rPr>
        <w:t>The main reasons for using information from external sourc</w:t>
      </w:r>
      <w:r>
        <w:rPr>
          <w:rFonts w:ascii="Times New Roman" w:hAnsi="Times New Roman"/>
          <w:b w:val="0"/>
          <w:bCs w:val="0"/>
          <w:iCs/>
          <w:kern w:val="0"/>
          <w:sz w:val="24"/>
          <w:szCs w:val="24"/>
          <w:lang w:val="en-IE"/>
        </w:rPr>
        <w:t>es are either to complement the contents of the</w:t>
      </w:r>
      <w:r w:rsidRPr="00074E41">
        <w:rPr>
          <w:rFonts w:ascii="Times New Roman" w:hAnsi="Times New Roman"/>
          <w:b w:val="0"/>
          <w:bCs w:val="0"/>
          <w:iCs/>
          <w:kern w:val="0"/>
          <w:sz w:val="24"/>
          <w:szCs w:val="24"/>
          <w:lang w:val="en-IE"/>
        </w:rPr>
        <w:t xml:space="preserve"> </w:t>
      </w:r>
      <w:r>
        <w:rPr>
          <w:rFonts w:ascii="Times New Roman" w:hAnsi="Times New Roman"/>
          <w:b w:val="0"/>
          <w:bCs w:val="0"/>
          <w:iCs/>
          <w:kern w:val="0"/>
          <w:sz w:val="24"/>
          <w:szCs w:val="24"/>
          <w:lang w:val="en-IE"/>
        </w:rPr>
        <w:t>w</w:t>
      </w:r>
      <w:r w:rsidRPr="00074E41">
        <w:rPr>
          <w:rFonts w:ascii="Times New Roman" w:hAnsi="Times New Roman"/>
          <w:b w:val="0"/>
          <w:bCs w:val="0"/>
          <w:iCs/>
          <w:kern w:val="0"/>
          <w:sz w:val="24"/>
          <w:szCs w:val="24"/>
          <w:lang w:val="en-IE"/>
        </w:rPr>
        <w:t xml:space="preserve">ork with relevant data or to provide a different opinion on the issue stated. In both cases, it </w:t>
      </w:r>
      <w:r>
        <w:rPr>
          <w:rFonts w:ascii="Times New Roman" w:hAnsi="Times New Roman"/>
          <w:b w:val="0"/>
          <w:bCs w:val="0"/>
          <w:iCs/>
          <w:kern w:val="0"/>
          <w:sz w:val="24"/>
          <w:szCs w:val="24"/>
          <w:lang w:val="en-IE"/>
        </w:rPr>
        <w:t>means adding credibility to the</w:t>
      </w:r>
      <w:r w:rsidRPr="00074E41">
        <w:rPr>
          <w:rFonts w:ascii="Times New Roman" w:hAnsi="Times New Roman"/>
          <w:b w:val="0"/>
          <w:bCs w:val="0"/>
          <w:iCs/>
          <w:kern w:val="0"/>
          <w:sz w:val="24"/>
          <w:szCs w:val="24"/>
          <w:lang w:val="en-IE"/>
        </w:rPr>
        <w:t xml:space="preserve"> project, making it look more trustworthy and complete. The author should create an analytical review of the previous scientific works on the topic or explore related development. The student has to provide the historical background and inform the reader about current achievements in research</w:t>
      </w:r>
      <w:r>
        <w:rPr>
          <w:rFonts w:ascii="Times New Roman" w:hAnsi="Times New Roman"/>
          <w:b w:val="0"/>
          <w:bCs w:val="0"/>
          <w:iCs/>
          <w:kern w:val="0"/>
          <w:sz w:val="24"/>
          <w:szCs w:val="24"/>
          <w:lang w:val="en-IE"/>
        </w:rPr>
        <w:t>/development</w:t>
      </w:r>
      <w:r w:rsidRPr="00074E41">
        <w:rPr>
          <w:rFonts w:ascii="Times New Roman" w:hAnsi="Times New Roman"/>
          <w:b w:val="0"/>
          <w:bCs w:val="0"/>
          <w:iCs/>
          <w:kern w:val="0"/>
          <w:sz w:val="24"/>
          <w:szCs w:val="24"/>
          <w:lang w:val="en-IE"/>
        </w:rPr>
        <w:t>. Using only proven credible sources from journals, conferences, and books accepted in academic circles is vital.</w:t>
      </w:r>
      <w:r>
        <w:rPr>
          <w:rFonts w:ascii="Times New Roman" w:hAnsi="Times New Roman"/>
          <w:b w:val="0"/>
          <w:bCs w:val="0"/>
          <w:iCs/>
          <w:kern w:val="0"/>
          <w:sz w:val="24"/>
          <w:szCs w:val="24"/>
          <w:lang w:val="en-IE"/>
        </w:rPr>
        <w:t xml:space="preserve"> </w:t>
      </w:r>
      <w:r w:rsidRPr="00074E41">
        <w:rPr>
          <w:rFonts w:ascii="Times New Roman" w:hAnsi="Times New Roman"/>
          <w:b w:val="0"/>
          <w:bCs w:val="0"/>
          <w:iCs/>
          <w:kern w:val="0"/>
          <w:sz w:val="24"/>
          <w:szCs w:val="24"/>
          <w:lang w:val="en-IE"/>
        </w:rPr>
        <w:t xml:space="preserve">All the used sources have to be appropriately cited through the text. </w:t>
      </w:r>
      <w:r w:rsidRPr="00074E41">
        <w:rPr>
          <w:rFonts w:ascii="Times New Roman" w:hAnsi="Times New Roman"/>
          <w:b w:val="0"/>
          <w:bCs w:val="0"/>
          <w:iCs/>
          <w:kern w:val="0"/>
          <w:sz w:val="24"/>
          <w:szCs w:val="24"/>
          <w:lang w:val="en-IE"/>
        </w:rPr>
        <w:lastRenderedPageBreak/>
        <w:t>The bibliography is situated at the end of the paper. It should follow the provided format and display sources in alphabetical order.</w:t>
      </w:r>
      <w:r>
        <w:rPr>
          <w:rFonts w:ascii="Times New Roman" w:hAnsi="Times New Roman"/>
          <w:b w:val="0"/>
          <w:bCs w:val="0"/>
          <w:iCs/>
          <w:kern w:val="0"/>
          <w:sz w:val="24"/>
          <w:szCs w:val="24"/>
          <w:lang w:val="en-IE"/>
        </w:rPr>
        <w:t xml:space="preserve"> I</w:t>
      </w:r>
      <w:r w:rsidRPr="00074E41">
        <w:rPr>
          <w:rFonts w:ascii="Times New Roman" w:hAnsi="Times New Roman"/>
          <w:b w:val="0"/>
          <w:bCs w:val="0"/>
          <w:iCs/>
          <w:kern w:val="0"/>
          <w:sz w:val="24"/>
          <w:szCs w:val="24"/>
          <w:lang w:val="en-IE"/>
        </w:rPr>
        <w:t>t is necessary to s</w:t>
      </w:r>
      <w:r>
        <w:rPr>
          <w:rFonts w:ascii="Times New Roman" w:hAnsi="Times New Roman"/>
          <w:b w:val="0"/>
          <w:bCs w:val="0"/>
          <w:iCs/>
          <w:kern w:val="0"/>
          <w:sz w:val="24"/>
          <w:szCs w:val="24"/>
          <w:lang w:val="en-IE"/>
        </w:rPr>
        <w:t xml:space="preserve">tudy the structure of such work </w:t>
      </w:r>
      <w:r w:rsidRPr="00074E41">
        <w:rPr>
          <w:rFonts w:ascii="Times New Roman" w:hAnsi="Times New Roman"/>
          <w:b w:val="0"/>
          <w:bCs w:val="0"/>
          <w:iCs/>
          <w:kern w:val="0"/>
          <w:sz w:val="24"/>
          <w:szCs w:val="24"/>
          <w:lang w:val="en-IE"/>
        </w:rPr>
        <w:t>to write a str</w:t>
      </w:r>
      <w:r>
        <w:rPr>
          <w:rFonts w:ascii="Times New Roman" w:hAnsi="Times New Roman"/>
          <w:b w:val="0"/>
          <w:bCs w:val="0"/>
          <w:iCs/>
          <w:kern w:val="0"/>
          <w:sz w:val="24"/>
          <w:szCs w:val="24"/>
          <w:lang w:val="en-IE"/>
        </w:rPr>
        <w:t>ong final year project proposal.</w:t>
      </w:r>
      <w:r w:rsidRPr="00074E41">
        <w:rPr>
          <w:rFonts w:ascii="Times New Roman" w:hAnsi="Times New Roman"/>
          <w:b w:val="0"/>
          <w:bCs w:val="0"/>
          <w:iCs/>
          <w:kern w:val="0"/>
          <w:sz w:val="24"/>
          <w:szCs w:val="24"/>
          <w:lang w:val="en-IE"/>
        </w:rPr>
        <w:t xml:space="preserve"> Moreover, a clear scheme will make a formal proposal easier to read.</w:t>
      </w:r>
    </w:p>
    <w:p w14:paraId="202F92EC" w14:textId="77777777" w:rsidR="00A3542C" w:rsidRDefault="00A3542C" w:rsidP="00A3542C">
      <w:r>
        <w:t xml:space="preserve">Use IEEE referencing style available in Microsoft word as shown in Fig. 3. </w:t>
      </w:r>
    </w:p>
    <w:p w14:paraId="5C241CA2" w14:textId="77777777" w:rsidR="00A3542C" w:rsidRDefault="00A3542C" w:rsidP="00A3542C">
      <w:pPr>
        <w:keepNext/>
      </w:pPr>
      <w:r>
        <w:rPr>
          <w:noProof/>
          <w:lang w:val="en-GB" w:eastAsia="en-GB"/>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Describe the purpose, motivation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77777777" w:rsidR="00A3542C" w:rsidRPr="006A2DBF" w:rsidRDefault="00A3542C" w:rsidP="00A3542C">
      <w:pPr>
        <w:pStyle w:val="Heading1"/>
      </w:pPr>
      <w:r w:rsidRPr="006A2DBF">
        <w:t>Proposed Methodology</w:t>
      </w:r>
      <w:r>
        <w:t xml:space="preserve"> and Architecture</w:t>
      </w:r>
    </w:p>
    <w:p w14:paraId="62562B47" w14:textId="77777777" w:rsidR="00A3542C" w:rsidRPr="002C1D41" w:rsidRDefault="00A3542C" w:rsidP="00A3542C">
      <w:pPr>
        <w:tabs>
          <w:tab w:val="left" w:pos="90"/>
        </w:tabs>
        <w:autoSpaceDE w:val="0"/>
        <w:autoSpaceDN w:val="0"/>
        <w:adjustRightInd w:val="0"/>
        <w:rPr>
          <w:iCs/>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1723"/>
        <w:gridCol w:w="1723"/>
        <w:gridCol w:w="2123"/>
      </w:tblGrid>
      <w:tr w:rsidR="00A3542C" w:rsidRPr="00077852" w14:paraId="5BF1BA33" w14:textId="77777777" w:rsidTr="000C768B">
        <w:trPr>
          <w:jc w:val="center"/>
        </w:trPr>
        <w:tc>
          <w:tcPr>
            <w:tcW w:w="1723" w:type="dxa"/>
          </w:tcPr>
          <w:p w14:paraId="16A0FCCC"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am Member</w:t>
            </w:r>
          </w:p>
        </w:tc>
        <w:tc>
          <w:tcPr>
            <w:tcW w:w="1723" w:type="dxa"/>
          </w:tcPr>
          <w:p w14:paraId="390EDACD"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Activity</w:t>
            </w:r>
          </w:p>
        </w:tc>
        <w:tc>
          <w:tcPr>
            <w:tcW w:w="2123" w:type="dxa"/>
          </w:tcPr>
          <w:p w14:paraId="09ECC943"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0C768B">
        <w:trPr>
          <w:jc w:val="center"/>
        </w:trPr>
        <w:tc>
          <w:tcPr>
            <w:tcW w:w="1723" w:type="dxa"/>
          </w:tcPr>
          <w:p w14:paraId="63810C78" w14:textId="77777777" w:rsidR="00A3542C" w:rsidRPr="00357405" w:rsidRDefault="00A3542C" w:rsidP="000C768B">
            <w:pPr>
              <w:jc w:val="center"/>
              <w:rPr>
                <w:rFonts w:asciiTheme="majorBidi" w:hAnsiTheme="majorBidi" w:cstheme="majorBidi"/>
                <w:bCs/>
                <w:szCs w:val="22"/>
              </w:rPr>
            </w:pPr>
            <w:r>
              <w:rPr>
                <w:rFonts w:asciiTheme="majorBidi" w:hAnsiTheme="majorBidi" w:cstheme="majorBidi"/>
                <w:bCs/>
                <w:szCs w:val="22"/>
              </w:rPr>
              <w:t>&lt;Name 1&gt;</w:t>
            </w:r>
          </w:p>
        </w:tc>
        <w:tc>
          <w:tcPr>
            <w:tcW w:w="1723" w:type="dxa"/>
          </w:tcPr>
          <w:p w14:paraId="68C83E8B"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1</w:t>
            </w:r>
          </w:p>
        </w:tc>
        <w:tc>
          <w:tcPr>
            <w:tcW w:w="2123" w:type="dxa"/>
          </w:tcPr>
          <w:p w14:paraId="65144A5D" w14:textId="77777777" w:rsidR="00A3542C" w:rsidRPr="00357405" w:rsidRDefault="00A3542C" w:rsidP="000C768B">
            <w:pPr>
              <w:jc w:val="center"/>
              <w:rPr>
                <w:rFonts w:asciiTheme="majorBidi" w:hAnsiTheme="majorBidi" w:cstheme="majorBidi"/>
                <w:bCs/>
                <w:szCs w:val="22"/>
              </w:rPr>
            </w:pPr>
            <w:r>
              <w:rPr>
                <w:rFonts w:asciiTheme="majorBidi" w:hAnsiTheme="majorBidi" w:cstheme="majorBidi"/>
                <w:bCs/>
                <w:szCs w:val="22"/>
              </w:rPr>
              <w:t>&lt;Date&gt;</w:t>
            </w:r>
          </w:p>
        </w:tc>
      </w:tr>
      <w:tr w:rsidR="00A3542C" w:rsidRPr="00077852" w14:paraId="556A26DB" w14:textId="77777777" w:rsidTr="000C768B">
        <w:trPr>
          <w:jc w:val="center"/>
        </w:trPr>
        <w:tc>
          <w:tcPr>
            <w:tcW w:w="1723" w:type="dxa"/>
          </w:tcPr>
          <w:p w14:paraId="7C5CBE40" w14:textId="77777777" w:rsidR="00A3542C" w:rsidRPr="00357405" w:rsidRDefault="00A3542C" w:rsidP="000C768B">
            <w:pPr>
              <w:rPr>
                <w:rFonts w:asciiTheme="majorBidi" w:hAnsiTheme="majorBidi" w:cstheme="majorBidi"/>
                <w:bCs/>
                <w:szCs w:val="22"/>
              </w:rPr>
            </w:pPr>
          </w:p>
        </w:tc>
        <w:tc>
          <w:tcPr>
            <w:tcW w:w="1723" w:type="dxa"/>
          </w:tcPr>
          <w:p w14:paraId="0CFB8CE6"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2</w:t>
            </w:r>
          </w:p>
        </w:tc>
        <w:tc>
          <w:tcPr>
            <w:tcW w:w="2123" w:type="dxa"/>
          </w:tcPr>
          <w:p w14:paraId="2958F98C" w14:textId="77777777" w:rsidR="00A3542C" w:rsidRPr="00357405" w:rsidRDefault="00A3542C" w:rsidP="000C768B">
            <w:pPr>
              <w:rPr>
                <w:rFonts w:asciiTheme="majorBidi" w:hAnsiTheme="majorBidi" w:cstheme="majorBidi"/>
                <w:bCs/>
                <w:szCs w:val="22"/>
              </w:rPr>
            </w:pPr>
          </w:p>
        </w:tc>
      </w:tr>
      <w:tr w:rsidR="00A3542C" w:rsidRPr="00077852" w14:paraId="6D7A4C40" w14:textId="77777777" w:rsidTr="000C768B">
        <w:trPr>
          <w:jc w:val="center"/>
        </w:trPr>
        <w:tc>
          <w:tcPr>
            <w:tcW w:w="1723" w:type="dxa"/>
          </w:tcPr>
          <w:p w14:paraId="646185D5" w14:textId="77777777" w:rsidR="00A3542C" w:rsidRPr="00357405" w:rsidRDefault="00A3542C" w:rsidP="000C768B">
            <w:pPr>
              <w:rPr>
                <w:rFonts w:asciiTheme="majorBidi" w:hAnsiTheme="majorBidi" w:cstheme="majorBidi"/>
                <w:bCs/>
                <w:szCs w:val="22"/>
              </w:rPr>
            </w:pPr>
          </w:p>
        </w:tc>
        <w:tc>
          <w:tcPr>
            <w:tcW w:w="1723" w:type="dxa"/>
          </w:tcPr>
          <w:p w14:paraId="0C583A43"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3</w:t>
            </w:r>
          </w:p>
        </w:tc>
        <w:tc>
          <w:tcPr>
            <w:tcW w:w="2123" w:type="dxa"/>
          </w:tcPr>
          <w:p w14:paraId="2FBFD5D0" w14:textId="77777777" w:rsidR="00A3542C" w:rsidRPr="00357405" w:rsidRDefault="00A3542C" w:rsidP="000C768B">
            <w:pPr>
              <w:rPr>
                <w:rFonts w:asciiTheme="majorBidi" w:hAnsiTheme="majorBidi" w:cstheme="majorBidi"/>
                <w:bCs/>
                <w:szCs w:val="22"/>
              </w:rPr>
            </w:pPr>
          </w:p>
        </w:tc>
      </w:tr>
      <w:tr w:rsidR="00A3542C" w:rsidRPr="00077852" w14:paraId="4DD627E6" w14:textId="77777777" w:rsidTr="000C768B">
        <w:trPr>
          <w:jc w:val="center"/>
        </w:trPr>
        <w:tc>
          <w:tcPr>
            <w:tcW w:w="1723" w:type="dxa"/>
          </w:tcPr>
          <w:p w14:paraId="07CC1C3A" w14:textId="77777777" w:rsidR="00A3542C" w:rsidRPr="00357405" w:rsidRDefault="00A3542C" w:rsidP="000C768B">
            <w:pPr>
              <w:rPr>
                <w:rFonts w:asciiTheme="majorBidi" w:hAnsiTheme="majorBidi" w:cstheme="majorBidi"/>
                <w:bCs/>
                <w:szCs w:val="22"/>
              </w:rPr>
            </w:pPr>
          </w:p>
        </w:tc>
        <w:tc>
          <w:tcPr>
            <w:tcW w:w="1723" w:type="dxa"/>
          </w:tcPr>
          <w:p w14:paraId="3C63A2FB"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4</w:t>
            </w:r>
          </w:p>
        </w:tc>
        <w:tc>
          <w:tcPr>
            <w:tcW w:w="2123" w:type="dxa"/>
          </w:tcPr>
          <w:p w14:paraId="55703CB7" w14:textId="77777777" w:rsidR="00A3542C" w:rsidRPr="00357405" w:rsidRDefault="00A3542C" w:rsidP="000C768B">
            <w:pPr>
              <w:rPr>
                <w:rFonts w:asciiTheme="majorBidi" w:hAnsiTheme="majorBidi" w:cstheme="majorBidi"/>
                <w:bCs/>
                <w:szCs w:val="22"/>
              </w:rPr>
            </w:pPr>
          </w:p>
        </w:tc>
      </w:tr>
      <w:tr w:rsidR="00A3542C" w:rsidRPr="00077852" w14:paraId="65AA8BE9" w14:textId="77777777" w:rsidTr="000C768B">
        <w:trPr>
          <w:jc w:val="center"/>
        </w:trPr>
        <w:tc>
          <w:tcPr>
            <w:tcW w:w="1723" w:type="dxa"/>
          </w:tcPr>
          <w:p w14:paraId="2BC58037" w14:textId="77777777" w:rsidR="00A3542C" w:rsidRPr="00077852" w:rsidRDefault="00A3542C" w:rsidP="000C768B">
            <w:pPr>
              <w:rPr>
                <w:rFonts w:asciiTheme="majorBidi" w:hAnsiTheme="majorBidi" w:cstheme="majorBidi"/>
                <w:b/>
                <w:szCs w:val="22"/>
              </w:rPr>
            </w:pPr>
          </w:p>
        </w:tc>
        <w:tc>
          <w:tcPr>
            <w:tcW w:w="1723" w:type="dxa"/>
          </w:tcPr>
          <w:p w14:paraId="52D499C4" w14:textId="77777777" w:rsidR="00A3542C" w:rsidRPr="00077852" w:rsidRDefault="00A3542C" w:rsidP="000C768B">
            <w:pPr>
              <w:rPr>
                <w:rFonts w:asciiTheme="majorBidi" w:hAnsiTheme="majorBidi" w:cstheme="majorBidi"/>
                <w:b/>
                <w:szCs w:val="22"/>
              </w:rPr>
            </w:pPr>
            <w:r w:rsidRPr="00077852">
              <w:rPr>
                <w:rFonts w:asciiTheme="majorBidi" w:hAnsiTheme="majorBidi" w:cstheme="majorBidi"/>
                <w:b/>
                <w:szCs w:val="22"/>
              </w:rPr>
              <w:t>&lt;Activity n&gt;</w:t>
            </w:r>
          </w:p>
        </w:tc>
        <w:tc>
          <w:tcPr>
            <w:tcW w:w="2123" w:type="dxa"/>
          </w:tcPr>
          <w:p w14:paraId="411BE199" w14:textId="77777777" w:rsidR="00A3542C" w:rsidRPr="00077852" w:rsidRDefault="00A3542C" w:rsidP="000C768B">
            <w:pPr>
              <w:rPr>
                <w:rFonts w:asciiTheme="majorBidi" w:hAnsiTheme="majorBidi" w:cstheme="majorBidi"/>
                <w:b/>
                <w:szCs w:val="22"/>
              </w:rPr>
            </w:pP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7777777" w:rsidR="00A3542C" w:rsidRPr="00CD20DD" w:rsidRDefault="00A3542C" w:rsidP="00A3542C">
      <w:pPr>
        <w:tabs>
          <w:tab w:val="left" w:pos="90"/>
        </w:tabs>
        <w:autoSpaceDE w:val="0"/>
        <w:autoSpaceDN w:val="0"/>
        <w:adjustRightInd w:val="0"/>
        <w:rPr>
          <w:b/>
          <w:iCs/>
          <w:sz w:val="32"/>
          <w:szCs w:val="32"/>
        </w:rPr>
      </w:pPr>
      <w:r w:rsidRPr="00CD20DD">
        <w:rPr>
          <w:iCs/>
        </w:rPr>
        <w:t>As per individual tasks mentioned in the prev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lang w:val="en-GB" w:eastAsia="en-GB"/>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7" w:name="_Ref80870615"/>
      <w:r>
        <w:t xml:space="preserve">Figure </w:t>
      </w:r>
      <w:r>
        <w:fldChar w:fldCharType="begin"/>
      </w:r>
      <w:r>
        <w:instrText xml:space="preserve"> SEQ Figure \* ARABIC </w:instrText>
      </w:r>
      <w:r>
        <w:fldChar w:fldCharType="separate"/>
      </w:r>
      <w:r>
        <w:rPr>
          <w:noProof/>
        </w:rPr>
        <w:t>1</w:t>
      </w:r>
      <w:r>
        <w:fldChar w:fldCharType="end"/>
      </w:r>
      <w:bookmarkEnd w:id="7"/>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lang w:val="en-GB" w:eastAsia="en-GB"/>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r w:rsidR="0023137F">
        <w:t>Sub</w:t>
      </w:r>
      <w:r>
        <w:t xml:space="preserve"> Heading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r w:rsidR="004849A6">
        <w:t>Su</w:t>
      </w:r>
      <w:r w:rsidR="00837981" w:rsidRPr="00483A52">
        <w:t>b</w:t>
      </w:r>
      <w:proofErr w:type="spellEnd"/>
      <w:r w:rsidR="00837981" w:rsidRPr="00483A52">
        <w:t xml:space="preserve"> Heading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r w:rsidR="00837981">
        <w:rPr>
          <w:iCs/>
        </w:rPr>
        <w:t>In order to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 xml:space="preserve">Figure Labels: Use </w:t>
      </w:r>
      <w:proofErr w:type="gramStart"/>
      <w:r w:rsidRPr="00232ABF">
        <w:rPr>
          <w:iCs/>
        </w:rPr>
        <w:t>11</w:t>
      </w:r>
      <w:r w:rsidR="00D64AB7" w:rsidRPr="00232ABF">
        <w:rPr>
          <w:iCs/>
        </w:rPr>
        <w:t xml:space="preserve"> point</w:t>
      </w:r>
      <w:proofErr w:type="gramEnd"/>
      <w:r w:rsidR="00D64AB7" w:rsidRPr="00232ABF">
        <w:rPr>
          <w:iCs/>
        </w:rPr>
        <w:t xml:space="preserve">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5"/>
      <w:bookmarkEnd w:id="6"/>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D92999">
      <w:footerReference w:type="default" r:id="rId13"/>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87585" w14:textId="77777777" w:rsidR="00FE4E26" w:rsidRDefault="00FE4E26">
      <w:pPr>
        <w:spacing w:before="0" w:after="0"/>
      </w:pPr>
      <w:r>
        <w:separator/>
      </w:r>
    </w:p>
  </w:endnote>
  <w:endnote w:type="continuationSeparator" w:id="0">
    <w:p w14:paraId="1FE3FE5F" w14:textId="77777777" w:rsidR="00FE4E26" w:rsidRDefault="00FE4E2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27819" w14:textId="06D6559F"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3120E">
      <w:rPr>
        <w:rStyle w:val="PageNumber"/>
        <w:noProof/>
      </w:rPr>
      <w:t>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3120E">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CDC480" w14:textId="77777777" w:rsidR="00FE4E26" w:rsidRDefault="00FE4E26">
      <w:pPr>
        <w:spacing w:before="0" w:after="0"/>
      </w:pPr>
      <w:r>
        <w:separator/>
      </w:r>
    </w:p>
  </w:footnote>
  <w:footnote w:type="continuationSeparator" w:id="0">
    <w:p w14:paraId="71A5D8FE" w14:textId="77777777" w:rsidR="00FE4E26" w:rsidRDefault="00FE4E2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26"/>
  </w:num>
  <w:num w:numId="4">
    <w:abstractNumId w:val="7"/>
  </w:num>
  <w:num w:numId="5">
    <w:abstractNumId w:val="28"/>
  </w:num>
  <w:num w:numId="6">
    <w:abstractNumId w:val="4"/>
  </w:num>
  <w:num w:numId="7">
    <w:abstractNumId w:val="0"/>
  </w:num>
  <w:num w:numId="8">
    <w:abstractNumId w:val="5"/>
  </w:num>
  <w:num w:numId="9">
    <w:abstractNumId w:val="2"/>
  </w:num>
  <w:num w:numId="10">
    <w:abstractNumId w:val="17"/>
  </w:num>
  <w:num w:numId="11">
    <w:abstractNumId w:val="23"/>
  </w:num>
  <w:num w:numId="12">
    <w:abstractNumId w:val="16"/>
  </w:num>
  <w:num w:numId="13">
    <w:abstractNumId w:val="1"/>
  </w:num>
  <w:num w:numId="14">
    <w:abstractNumId w:val="18"/>
  </w:num>
  <w:num w:numId="15">
    <w:abstractNumId w:val="3"/>
  </w:num>
  <w:num w:numId="16">
    <w:abstractNumId w:val="21"/>
  </w:num>
  <w:num w:numId="17">
    <w:abstractNumId w:val="8"/>
  </w:num>
  <w:num w:numId="18">
    <w:abstractNumId w:val="24"/>
  </w:num>
  <w:num w:numId="19">
    <w:abstractNumId w:val="10"/>
  </w:num>
  <w:num w:numId="20">
    <w:abstractNumId w:val="25"/>
  </w:num>
  <w:num w:numId="21">
    <w:abstractNumId w:val="13"/>
  </w:num>
  <w:num w:numId="22">
    <w:abstractNumId w:val="11"/>
  </w:num>
  <w:num w:numId="23">
    <w:abstractNumId w:val="29"/>
  </w:num>
  <w:num w:numId="24">
    <w:abstractNumId w:val="9"/>
  </w:num>
  <w:num w:numId="25">
    <w:abstractNumId w:val="19"/>
  </w:num>
  <w:num w:numId="26">
    <w:abstractNumId w:val="20"/>
  </w:num>
  <w:num w:numId="27">
    <w:abstractNumId w:val="6"/>
  </w:num>
  <w:num w:numId="28">
    <w:abstractNumId w:val="15"/>
  </w:num>
  <w:num w:numId="29">
    <w:abstractNumId w:val="22"/>
  </w:num>
  <w:num w:numId="30">
    <w:abstractNumId w:val="16"/>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2"/>
  </w:num>
  <w:num w:numId="44">
    <w:abstractNumId w:val="16"/>
  </w:num>
  <w:num w:numId="45">
    <w:abstractNumId w:val="16"/>
  </w:num>
  <w:num w:numId="46">
    <w:abstractNumId w:val="16"/>
  </w:num>
  <w:num w:numId="47">
    <w:abstractNumId w:val="16"/>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B5519"/>
    <w:rsid w:val="000C4FF0"/>
    <w:rsid w:val="000D62EA"/>
    <w:rsid w:val="000F72BB"/>
    <w:rsid w:val="000F7F6F"/>
    <w:rsid w:val="001050B1"/>
    <w:rsid w:val="00115540"/>
    <w:rsid w:val="0012509A"/>
    <w:rsid w:val="0014330C"/>
    <w:rsid w:val="00151892"/>
    <w:rsid w:val="00153EDF"/>
    <w:rsid w:val="0017006F"/>
    <w:rsid w:val="00170552"/>
    <w:rsid w:val="001837BF"/>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72FB"/>
    <w:rsid w:val="002C0821"/>
    <w:rsid w:val="002C1D41"/>
    <w:rsid w:val="002D26BE"/>
    <w:rsid w:val="002D5378"/>
    <w:rsid w:val="00303793"/>
    <w:rsid w:val="00310643"/>
    <w:rsid w:val="00317AC3"/>
    <w:rsid w:val="00327EF3"/>
    <w:rsid w:val="0033182E"/>
    <w:rsid w:val="00340B96"/>
    <w:rsid w:val="00341F8C"/>
    <w:rsid w:val="00357405"/>
    <w:rsid w:val="00362254"/>
    <w:rsid w:val="003762DA"/>
    <w:rsid w:val="00383F48"/>
    <w:rsid w:val="003B29C7"/>
    <w:rsid w:val="003C5646"/>
    <w:rsid w:val="003E2B61"/>
    <w:rsid w:val="0041078C"/>
    <w:rsid w:val="00442146"/>
    <w:rsid w:val="004429C9"/>
    <w:rsid w:val="00445F24"/>
    <w:rsid w:val="004542F7"/>
    <w:rsid w:val="00472961"/>
    <w:rsid w:val="00480C1C"/>
    <w:rsid w:val="00483A52"/>
    <w:rsid w:val="004849A6"/>
    <w:rsid w:val="004971B5"/>
    <w:rsid w:val="004C3AEC"/>
    <w:rsid w:val="004D6E61"/>
    <w:rsid w:val="004E2BE8"/>
    <w:rsid w:val="004E588D"/>
    <w:rsid w:val="0052024E"/>
    <w:rsid w:val="00545986"/>
    <w:rsid w:val="005515AC"/>
    <w:rsid w:val="005517D0"/>
    <w:rsid w:val="005771C9"/>
    <w:rsid w:val="005924D2"/>
    <w:rsid w:val="005A328B"/>
    <w:rsid w:val="005B148A"/>
    <w:rsid w:val="005E6DF0"/>
    <w:rsid w:val="005F1FED"/>
    <w:rsid w:val="005F7703"/>
    <w:rsid w:val="006464D3"/>
    <w:rsid w:val="006464FA"/>
    <w:rsid w:val="0067659D"/>
    <w:rsid w:val="0068530D"/>
    <w:rsid w:val="006A0D45"/>
    <w:rsid w:val="006A2DBF"/>
    <w:rsid w:val="006B3878"/>
    <w:rsid w:val="006B7C50"/>
    <w:rsid w:val="006C6BAB"/>
    <w:rsid w:val="006F0F85"/>
    <w:rsid w:val="00701EDA"/>
    <w:rsid w:val="00712920"/>
    <w:rsid w:val="00715381"/>
    <w:rsid w:val="00721298"/>
    <w:rsid w:val="007249F3"/>
    <w:rsid w:val="0073120E"/>
    <w:rsid w:val="00742CA1"/>
    <w:rsid w:val="007550A5"/>
    <w:rsid w:val="007632E4"/>
    <w:rsid w:val="00790B6C"/>
    <w:rsid w:val="00792D28"/>
    <w:rsid w:val="007A2A23"/>
    <w:rsid w:val="007B40B0"/>
    <w:rsid w:val="007C6A56"/>
    <w:rsid w:val="007C6D1F"/>
    <w:rsid w:val="007E1463"/>
    <w:rsid w:val="007F1DCB"/>
    <w:rsid w:val="007F335E"/>
    <w:rsid w:val="008151EE"/>
    <w:rsid w:val="00837981"/>
    <w:rsid w:val="00873BFD"/>
    <w:rsid w:val="008741F1"/>
    <w:rsid w:val="00877C71"/>
    <w:rsid w:val="00880D10"/>
    <w:rsid w:val="0089038F"/>
    <w:rsid w:val="008935BD"/>
    <w:rsid w:val="008964BF"/>
    <w:rsid w:val="008A3792"/>
    <w:rsid w:val="008B678E"/>
    <w:rsid w:val="008D3C6D"/>
    <w:rsid w:val="008D79E9"/>
    <w:rsid w:val="008E2E52"/>
    <w:rsid w:val="00903EEF"/>
    <w:rsid w:val="00932304"/>
    <w:rsid w:val="00945FD8"/>
    <w:rsid w:val="009467FB"/>
    <w:rsid w:val="009478AD"/>
    <w:rsid w:val="00983B57"/>
    <w:rsid w:val="0099557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9369F"/>
    <w:rsid w:val="00AB2D4D"/>
    <w:rsid w:val="00AB3D8A"/>
    <w:rsid w:val="00AD37CC"/>
    <w:rsid w:val="00AE09D4"/>
    <w:rsid w:val="00AE0F6B"/>
    <w:rsid w:val="00AE106E"/>
    <w:rsid w:val="00AF237F"/>
    <w:rsid w:val="00B050B4"/>
    <w:rsid w:val="00B11FBD"/>
    <w:rsid w:val="00B15C40"/>
    <w:rsid w:val="00B41ABA"/>
    <w:rsid w:val="00B46C24"/>
    <w:rsid w:val="00B6289E"/>
    <w:rsid w:val="00B76D2B"/>
    <w:rsid w:val="00B8449B"/>
    <w:rsid w:val="00B939F2"/>
    <w:rsid w:val="00B9767E"/>
    <w:rsid w:val="00B97E81"/>
    <w:rsid w:val="00BA4C68"/>
    <w:rsid w:val="00BC0D0D"/>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CF6761"/>
    <w:rsid w:val="00D05505"/>
    <w:rsid w:val="00D126AC"/>
    <w:rsid w:val="00D153BA"/>
    <w:rsid w:val="00D31B3F"/>
    <w:rsid w:val="00D5748C"/>
    <w:rsid w:val="00D64AB7"/>
    <w:rsid w:val="00D77958"/>
    <w:rsid w:val="00D81AD6"/>
    <w:rsid w:val="00D92999"/>
    <w:rsid w:val="00DA642B"/>
    <w:rsid w:val="00DD41E0"/>
    <w:rsid w:val="00DE6ADA"/>
    <w:rsid w:val="00E01B93"/>
    <w:rsid w:val="00E02BD6"/>
    <w:rsid w:val="00E14AED"/>
    <w:rsid w:val="00E24E2B"/>
    <w:rsid w:val="00E32B22"/>
    <w:rsid w:val="00E455D0"/>
    <w:rsid w:val="00E52059"/>
    <w:rsid w:val="00E666B7"/>
    <w:rsid w:val="00EA135D"/>
    <w:rsid w:val="00EA6AFB"/>
    <w:rsid w:val="00EB4455"/>
    <w:rsid w:val="00ED1773"/>
    <w:rsid w:val="00EE070A"/>
    <w:rsid w:val="00EF0B79"/>
    <w:rsid w:val="00F00082"/>
    <w:rsid w:val="00F026C5"/>
    <w:rsid w:val="00F10391"/>
    <w:rsid w:val="00F137ED"/>
    <w:rsid w:val="00F361C5"/>
    <w:rsid w:val="00F53E26"/>
    <w:rsid w:val="00F541CE"/>
    <w:rsid w:val="00F57B5D"/>
    <w:rsid w:val="00F6476A"/>
    <w:rsid w:val="00F658FA"/>
    <w:rsid w:val="00F93868"/>
    <w:rsid w:val="00FB3ECC"/>
    <w:rsid w:val="00FE3390"/>
    <w:rsid w:val="00FE3E4C"/>
    <w:rsid w:val="00FE4E26"/>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99FE413-FA91-4521-AF07-4BA01F64B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494</Words>
  <Characters>7965</Characters>
  <Application>Microsoft Office Word</Application>
  <DocSecurity>0</DocSecurity>
  <Lines>225</Lines>
  <Paragraphs>11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9404</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Miss</cp:lastModifiedBy>
  <cp:revision>5</cp:revision>
  <cp:lastPrinted>2014-06-04T11:08:00Z</cp:lastPrinted>
  <dcterms:created xsi:type="dcterms:W3CDTF">2024-09-03T09:42:00Z</dcterms:created>
  <dcterms:modified xsi:type="dcterms:W3CDTF">2024-09-0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